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c821594d33c656387629699e35c24f33c0b0cb"/>
      <w:r>
        <w:rPr>
          <w:b/>
        </w:rPr>
        <w:t xml:space="preserve">ПРОТОКОЛ ПРО РЕЗУЛЬТАТИ ЗЕМЕЛЬНИХ ТОРГІВ № LRE001-UA-20240328-3000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numPr>
          <w:ilvl w:val="0"/>
          <w:numId w:val="1001"/>
        </w:numPr>
        <w:pStyle w:val="Compact"/>
      </w:pPr>
      <w:r>
        <w:t xml:space="preserve">Продаж право оренди земельної ділянки для будівництва та обслуговування будівель торгівлі с. Сонячне площею 0,3595 га терміном на 10 (десять) років, кадастровий номер 3522586600:55:000:03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 839,43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0 751,8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Лещук Олена Володимирівна, ІПН/РНОКПП: 294290554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ЕРВОЗВАНІВСЬКА СІЛЬСЬКА РАДА КРОПИВНИЦЬКОГО РАЙОНУ КІРОВОГРАД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04:31Z</dcterms:created>
  <dcterms:modified xsi:type="dcterms:W3CDTF">2024-05-20T09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